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5BCA7" w14:textId="27DDC95A" w:rsidR="00570CBD" w:rsidRPr="002737E3" w:rsidRDefault="00570CBD" w:rsidP="009F6E75">
      <w:pPr>
        <w:spacing w:line="240" w:lineRule="auto"/>
        <w:jc w:val="center"/>
        <w:rPr>
          <w:rFonts w:ascii="Calibri" w:hAnsi="Calibri" w:cs="Calibri"/>
          <w:color w:val="0F4761" w:themeColor="accent1" w:themeShade="BF"/>
          <w:sz w:val="24"/>
          <w:szCs w:val="24"/>
        </w:rPr>
      </w:pPr>
      <w:r w:rsidRPr="002737E3">
        <w:rPr>
          <w:rFonts w:ascii="Calibri" w:hAnsi="Calibri" w:cs="Calibri"/>
          <w:color w:val="0F4761" w:themeColor="accent1" w:themeShade="BF"/>
          <w:sz w:val="24"/>
          <w:szCs w:val="24"/>
        </w:rPr>
        <w:t xml:space="preserve">Lab 02. </w:t>
      </w:r>
      <w:r w:rsidR="001E3A67" w:rsidRPr="002737E3">
        <w:rPr>
          <w:rFonts w:ascii="Calibri" w:hAnsi="Calibri" w:cs="Calibri"/>
          <w:color w:val="0F4761" w:themeColor="accent1" w:themeShade="BF"/>
          <w:sz w:val="24"/>
          <w:szCs w:val="24"/>
        </w:rPr>
        <w:t>Spatial Data</w:t>
      </w:r>
    </w:p>
    <w:p w14:paraId="3C31167C" w14:textId="2000B483" w:rsidR="00165084" w:rsidRPr="002737E3" w:rsidRDefault="00165084" w:rsidP="00165084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Due date:</w:t>
      </w:r>
      <w:r w:rsidRPr="002737E3">
        <w:rPr>
          <w:rFonts w:ascii="Calibri" w:hAnsi="Calibri" w:cs="Calibri"/>
          <w:sz w:val="24"/>
          <w:szCs w:val="24"/>
        </w:rPr>
        <w:t xml:space="preserve"> Thursday, Feb </w:t>
      </w:r>
      <w:r w:rsidR="008104AC">
        <w:rPr>
          <w:rFonts w:ascii="Calibri" w:hAnsi="Calibri" w:cs="Calibri" w:hint="eastAsia"/>
          <w:sz w:val="24"/>
          <w:szCs w:val="24"/>
        </w:rPr>
        <w:t>13</w:t>
      </w:r>
      <w:r w:rsidRPr="002737E3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Pr="002737E3">
        <w:rPr>
          <w:rFonts w:ascii="Calibri" w:hAnsi="Calibri" w:cs="Calibri"/>
          <w:sz w:val="24"/>
          <w:szCs w:val="24"/>
        </w:rPr>
        <w:t>submitted</w:t>
      </w:r>
      <w:proofErr w:type="gramEnd"/>
      <w:r w:rsidRPr="002737E3">
        <w:rPr>
          <w:rFonts w:ascii="Calibri" w:hAnsi="Calibri" w:cs="Calibri"/>
          <w:sz w:val="24"/>
          <w:szCs w:val="24"/>
        </w:rPr>
        <w:t xml:space="preserve"> as Word document to Canvas </w:t>
      </w:r>
      <w:r w:rsidRPr="002737E3">
        <w:rPr>
          <w:rFonts w:ascii="Calibri" w:hAnsi="Calibri" w:cs="Calibri"/>
          <w:b/>
          <w:bCs/>
          <w:i/>
          <w:iCs/>
          <w:sz w:val="24"/>
          <w:szCs w:val="24"/>
        </w:rPr>
        <w:t>Lab0</w:t>
      </w:r>
      <w:r w:rsidR="008104AC">
        <w:rPr>
          <w:rFonts w:ascii="Calibri" w:hAnsi="Calibri" w:cs="Calibri" w:hint="eastAsia"/>
          <w:b/>
          <w:bCs/>
          <w:i/>
          <w:iCs/>
          <w:sz w:val="24"/>
          <w:szCs w:val="24"/>
        </w:rPr>
        <w:t>3</w:t>
      </w:r>
      <w:r w:rsidRPr="002737E3">
        <w:rPr>
          <w:rFonts w:ascii="Calibri" w:hAnsi="Calibri" w:cs="Calibri"/>
          <w:sz w:val="24"/>
          <w:szCs w:val="24"/>
        </w:rPr>
        <w:t xml:space="preserve"> link</w:t>
      </w:r>
      <w:r w:rsidR="009F6E75" w:rsidRPr="002737E3">
        <w:rPr>
          <w:rFonts w:ascii="Calibri" w:hAnsi="Calibri" w:cs="Calibri"/>
          <w:sz w:val="24"/>
          <w:szCs w:val="24"/>
        </w:rPr>
        <w:t xml:space="preserve">. </w:t>
      </w:r>
      <w:r w:rsidRPr="002737E3">
        <w:rPr>
          <w:rFonts w:ascii="Calibri" w:hAnsi="Calibri" w:cs="Calibri"/>
          <w:sz w:val="24"/>
          <w:szCs w:val="24"/>
        </w:rPr>
        <w:t xml:space="preserve">This lab counts </w:t>
      </w:r>
      <w:r w:rsidR="009F6E75" w:rsidRPr="002737E3">
        <w:rPr>
          <w:rFonts w:ascii="Calibri" w:hAnsi="Calibri" w:cs="Calibri"/>
          <w:sz w:val="24"/>
          <w:szCs w:val="24"/>
        </w:rPr>
        <w:t>9</w:t>
      </w:r>
      <w:r w:rsidRPr="002737E3">
        <w:rPr>
          <w:rFonts w:ascii="Calibri" w:hAnsi="Calibri" w:cs="Calibri"/>
          <w:sz w:val="24"/>
          <w:szCs w:val="24"/>
        </w:rPr>
        <w:t xml:space="preserve"> % toward your total grade.</w:t>
      </w:r>
    </w:p>
    <w:p w14:paraId="4E09F1FA" w14:textId="61C8B8E9" w:rsidR="00165084" w:rsidRPr="002737E3" w:rsidRDefault="00165084" w:rsidP="00165084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Objectives:</w:t>
      </w:r>
    </w:p>
    <w:p w14:paraId="693EB91F" w14:textId="1B8F1C92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1. Understand and apply logical operators to filter datasets.</w:t>
      </w:r>
    </w:p>
    <w:p w14:paraId="2650CC28" w14:textId="7B9B9AD0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 xml:space="preserve">2. </w:t>
      </w:r>
      <w:proofErr w:type="gramStart"/>
      <w:r w:rsidRPr="008104AC">
        <w:rPr>
          <w:rFonts w:ascii="Calibri" w:hAnsi="Calibri" w:cs="Calibri"/>
          <w:sz w:val="24"/>
          <w:szCs w:val="24"/>
        </w:rPr>
        <w:t>Utilize</w:t>
      </w:r>
      <w:proofErr w:type="gramEnd"/>
      <w:r w:rsidRPr="008104AC">
        <w:rPr>
          <w:rFonts w:ascii="Calibri" w:hAnsi="Calibri" w:cs="Calibri"/>
          <w:sz w:val="24"/>
          <w:szCs w:val="24"/>
        </w:rPr>
        <w:t xml:space="preserve"> Data Query Language (DQL) to retrieve and summarize data.</w:t>
      </w:r>
    </w:p>
    <w:p w14:paraId="04B4D19C" w14:textId="5C47BC05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 xml:space="preserve">3. Perform Data Manipulation Language (DML) operations to update and </w:t>
      </w:r>
      <w:proofErr w:type="gramStart"/>
      <w:r w:rsidRPr="008104AC">
        <w:rPr>
          <w:rFonts w:ascii="Calibri" w:hAnsi="Calibri" w:cs="Calibri"/>
          <w:sz w:val="24"/>
          <w:szCs w:val="24"/>
        </w:rPr>
        <w:t>modify</w:t>
      </w:r>
      <w:proofErr w:type="gramEnd"/>
      <w:r w:rsidRPr="008104AC">
        <w:rPr>
          <w:rFonts w:ascii="Calibri" w:hAnsi="Calibri" w:cs="Calibri"/>
          <w:sz w:val="24"/>
          <w:szCs w:val="24"/>
        </w:rPr>
        <w:t xml:space="preserve"> records.</w:t>
      </w:r>
    </w:p>
    <w:p w14:paraId="27D9EE31" w14:textId="4704E162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4. Use Data Definition Language (DDL) to alter table structures.</w:t>
      </w:r>
    </w:p>
    <w:p w14:paraId="6E93A132" w14:textId="21475714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5. Implement subqueries to perform complex queries.</w:t>
      </w:r>
    </w:p>
    <w:p w14:paraId="62EA70D2" w14:textId="77777777" w:rsidR="008104AC" w:rsidRDefault="008104AC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A339532" w14:textId="788E7CD9" w:rsidR="00165084" w:rsidRPr="002737E3" w:rsidRDefault="00165084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Format of answer:</w:t>
      </w:r>
      <w:r w:rsidRPr="002737E3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Pr="002737E3">
        <w:rPr>
          <w:rFonts w:ascii="Calibri" w:hAnsi="Calibri" w:cs="Calibri"/>
          <w:sz w:val="24"/>
          <w:szCs w:val="24"/>
        </w:rPr>
        <w:t>Submit</w:t>
      </w:r>
      <w:proofErr w:type="gramEnd"/>
      <w:r w:rsidRPr="002737E3">
        <w:rPr>
          <w:rFonts w:ascii="Calibri" w:hAnsi="Calibri" w:cs="Calibri"/>
          <w:sz w:val="24"/>
          <w:szCs w:val="24"/>
        </w:rPr>
        <w:t xml:space="preserve"> your answers as a </w:t>
      </w:r>
      <w:r w:rsidRPr="002737E3">
        <w:rPr>
          <w:rFonts w:ascii="Calibri" w:hAnsi="Calibri" w:cs="Calibri"/>
          <w:b/>
          <w:bCs/>
          <w:sz w:val="24"/>
          <w:szCs w:val="24"/>
        </w:rPr>
        <w:t>Word document or pdf</w:t>
      </w:r>
      <w:r w:rsidRPr="002737E3">
        <w:rPr>
          <w:rFonts w:ascii="Calibri" w:hAnsi="Calibri" w:cs="Calibri"/>
          <w:sz w:val="24"/>
          <w:szCs w:val="24"/>
        </w:rPr>
        <w:t xml:space="preserve"> with graphs </w:t>
      </w:r>
      <w:r w:rsidR="008104AC">
        <w:rPr>
          <w:rFonts w:ascii="Calibri" w:hAnsi="Calibri" w:cs="Calibri" w:hint="eastAsia"/>
          <w:sz w:val="24"/>
          <w:szCs w:val="24"/>
        </w:rPr>
        <w:t xml:space="preserve">(screenshot of your result table) and answer in SQL. </w:t>
      </w:r>
    </w:p>
    <w:p w14:paraId="0AD66825" w14:textId="77777777" w:rsidR="00165084" w:rsidRPr="002737E3" w:rsidRDefault="00165084" w:rsidP="00165084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Notice:</w:t>
      </w:r>
      <w:r w:rsidRPr="002737E3">
        <w:rPr>
          <w:rFonts w:ascii="Calibri" w:hAnsi="Calibri" w:cs="Calibri"/>
          <w:sz w:val="24"/>
          <w:szCs w:val="24"/>
        </w:rPr>
        <w:t xml:space="preserve"> </w:t>
      </w:r>
      <w:r w:rsidRPr="002737E3">
        <w:rPr>
          <w:rFonts w:ascii="Calibri" w:hAnsi="Calibri" w:cs="Calibri"/>
          <w:color w:val="0B769F" w:themeColor="accent4" w:themeShade="BF"/>
          <w:sz w:val="24"/>
          <w:szCs w:val="24"/>
        </w:rPr>
        <w:t>All SQL commands are in blue color</w:t>
      </w:r>
    </w:p>
    <w:p w14:paraId="3F08EAA7" w14:textId="77777777" w:rsidR="00A67BDA" w:rsidRPr="002737E3" w:rsidRDefault="00A67BDA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FC40877" w14:textId="1C880DC9" w:rsidR="001B4232" w:rsidRPr="002737E3" w:rsidRDefault="001B4232" w:rsidP="001B423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In-Class Exercise</w:t>
      </w:r>
      <w:r w:rsidR="007779BD" w:rsidRPr="002737E3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779BD" w:rsidRPr="002737E3">
        <w:rPr>
          <w:rFonts w:ascii="Calibri" w:hAnsi="Calibri" w:cs="Calibri"/>
          <w:b/>
          <w:bCs/>
          <w:color w:val="FF0000"/>
          <w:sz w:val="24"/>
          <w:szCs w:val="24"/>
        </w:rPr>
        <w:t>(</w:t>
      </w:r>
      <w:r w:rsidR="009F6E75" w:rsidRPr="002737E3">
        <w:rPr>
          <w:rFonts w:ascii="Calibri" w:hAnsi="Calibri" w:cs="Calibri"/>
          <w:b/>
          <w:bCs/>
          <w:color w:val="FF0000"/>
          <w:sz w:val="24"/>
          <w:szCs w:val="24"/>
        </w:rPr>
        <w:t>4</w:t>
      </w:r>
      <w:r w:rsidR="007779BD" w:rsidRPr="002737E3">
        <w:rPr>
          <w:rFonts w:ascii="Calibri" w:hAnsi="Calibri" w:cs="Calibri"/>
          <w:b/>
          <w:bCs/>
          <w:color w:val="FF0000"/>
          <w:sz w:val="24"/>
          <w:szCs w:val="24"/>
        </w:rPr>
        <w:t>pts)</w:t>
      </w:r>
    </w:p>
    <w:p w14:paraId="74AF4110" w14:textId="38888401" w:rsidR="007704EB" w:rsidRPr="002737E3" w:rsidRDefault="007704EB" w:rsidP="00E71062">
      <w:pPr>
        <w:spacing w:line="240" w:lineRule="auto"/>
        <w:rPr>
          <w:rFonts w:ascii="Calibri" w:hAnsi="Calibri" w:cs="Calibri"/>
          <w:b/>
          <w:bCs/>
          <w:color w:val="FF0000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On Your Own</w:t>
      </w:r>
      <w:r w:rsidR="007779BD" w:rsidRPr="002737E3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779BD" w:rsidRPr="002737E3">
        <w:rPr>
          <w:rFonts w:ascii="Calibri" w:hAnsi="Calibri" w:cs="Calibri"/>
          <w:b/>
          <w:bCs/>
          <w:color w:val="FF0000"/>
          <w:sz w:val="24"/>
          <w:szCs w:val="24"/>
        </w:rPr>
        <w:t>(5pts)</w:t>
      </w:r>
    </w:p>
    <w:p w14:paraId="5CED1F7B" w14:textId="77777777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>Using the </w:t>
      </w:r>
      <w:r w:rsidRPr="002737E3">
        <w:rPr>
          <w:rStyle w:val="pre"/>
          <w:rFonts w:ascii="Calibri" w:eastAsiaTheme="majorEastAsia" w:hAnsi="Calibri" w:cs="Calibri"/>
          <w:color w:val="333333"/>
          <w:spacing w:val="2"/>
          <w:shd w:val="clear" w:color="auto" w:fill="F2F2F2"/>
        </w:rPr>
        <w:t>nyc_census_blocks</w:t>
      </w:r>
      <w:r w:rsidRPr="002737E3">
        <w:rPr>
          <w:rFonts w:ascii="Calibri" w:hAnsi="Calibri" w:cs="Calibri"/>
          <w:color w:val="000000"/>
          <w:spacing w:val="-2"/>
        </w:rPr>
        <w:t> table, answer the following questions (</w:t>
      </w:r>
      <w:proofErr w:type="gramStart"/>
      <w:r w:rsidRPr="002737E3">
        <w:rPr>
          <w:rFonts w:ascii="Calibri" w:hAnsi="Calibri" w:cs="Calibri"/>
          <w:color w:val="000000"/>
          <w:spacing w:val="-2"/>
        </w:rPr>
        <w:t>don’t</w:t>
      </w:r>
      <w:proofErr w:type="gramEnd"/>
      <w:r w:rsidRPr="002737E3">
        <w:rPr>
          <w:rFonts w:ascii="Calibri" w:hAnsi="Calibri" w:cs="Calibri"/>
          <w:color w:val="000000"/>
          <w:spacing w:val="-2"/>
        </w:rPr>
        <w:t xml:space="preserve"> peek at the answers!).</w:t>
      </w:r>
    </w:p>
    <w:p w14:paraId="0FDD9830" w14:textId="627FBC69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 xml:space="preserve">Here is some helpful information to </w:t>
      </w:r>
      <w:proofErr w:type="gramStart"/>
      <w:r w:rsidRPr="002737E3">
        <w:rPr>
          <w:rFonts w:ascii="Calibri" w:hAnsi="Calibri" w:cs="Calibri"/>
          <w:color w:val="000000"/>
          <w:spacing w:val="-2"/>
        </w:rPr>
        <w:t>get started</w:t>
      </w:r>
      <w:proofErr w:type="gramEnd"/>
      <w:r w:rsidRPr="002737E3">
        <w:rPr>
          <w:rFonts w:ascii="Calibri" w:hAnsi="Calibri" w:cs="Calibri"/>
          <w:color w:val="000000"/>
          <w:spacing w:val="-2"/>
        </w:rPr>
        <w:t xml:space="preserve">. </w:t>
      </w:r>
    </w:p>
    <w:tbl>
      <w:tblPr>
        <w:tblW w:w="0" w:type="auto"/>
        <w:tblBorders>
          <w:bottom w:val="single" w:sz="6" w:space="0" w:color="AAAAAA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6925"/>
      </w:tblGrid>
      <w:tr w:rsidR="002737E3" w:rsidRPr="002737E3" w14:paraId="67845425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C01D1AA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blkid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CD521F4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 xml:space="preserve">A 15-digit code that uniquely </w:t>
            </w:r>
            <w:proofErr w:type="gramStart"/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identifies</w:t>
            </w:r>
            <w:proofErr w:type="gramEnd"/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 xml:space="preserve"> every census </w:t>
            </w: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block</w:t>
            </w: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. (“360050001009000”)</w:t>
            </w:r>
          </w:p>
        </w:tc>
      </w:tr>
      <w:tr w:rsidR="002737E3" w:rsidRPr="002737E3" w14:paraId="081384B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A9D0CB8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total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5FDE3A8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Total number of people in the census block</w:t>
            </w:r>
          </w:p>
        </w:tc>
      </w:tr>
      <w:tr w:rsidR="002737E3" w:rsidRPr="002737E3" w14:paraId="17D26B69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6FD639EA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white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878A805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as “white” in the block</w:t>
            </w:r>
          </w:p>
        </w:tc>
      </w:tr>
      <w:tr w:rsidR="002737E3" w:rsidRPr="002737E3" w14:paraId="253AD128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E6F5955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black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C308F1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as “black” in the block</w:t>
            </w:r>
          </w:p>
        </w:tc>
      </w:tr>
      <w:tr w:rsidR="002737E3" w:rsidRPr="002737E3" w14:paraId="6BA2320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C76A992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nativ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F542F2A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as “native american” in the block</w:t>
            </w:r>
          </w:p>
        </w:tc>
      </w:tr>
      <w:tr w:rsidR="002737E3" w:rsidRPr="002737E3" w14:paraId="09A45B8A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866133B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asia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EFC8C70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as “asias” in the block</w:t>
            </w:r>
          </w:p>
        </w:tc>
      </w:tr>
      <w:tr w:rsidR="002737E3" w:rsidRPr="002737E3" w14:paraId="224BDD8C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1586F1D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other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8AB64EE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with other categories in the block</w:t>
            </w:r>
          </w:p>
        </w:tc>
      </w:tr>
      <w:tr w:rsidR="002737E3" w:rsidRPr="002737E3" w14:paraId="750ED49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37F160E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hous_total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D7DFAE4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housing units in the block</w:t>
            </w:r>
          </w:p>
        </w:tc>
      </w:tr>
      <w:tr w:rsidR="002737E3" w:rsidRPr="002737E3" w14:paraId="4DCAFF0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4FDB36A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hous_ow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23D8C359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owner-occupied housing units in the block</w:t>
            </w:r>
          </w:p>
        </w:tc>
      </w:tr>
      <w:tr w:rsidR="002737E3" w:rsidRPr="002737E3" w14:paraId="0A84995D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FA5A2C0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hous_rent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619457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renter-occupied housing units in the block</w:t>
            </w:r>
          </w:p>
        </w:tc>
      </w:tr>
      <w:tr w:rsidR="002737E3" w:rsidRPr="002737E3" w14:paraId="1C80AAB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FC2A67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boroname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3F36BF0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ame of the New York borough. Manhattan, The Bronx, Brooklyn, Staten Island, Queens</w:t>
            </w:r>
          </w:p>
        </w:tc>
      </w:tr>
      <w:tr w:rsidR="002737E3" w:rsidRPr="002737E3" w14:paraId="6DD0E557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F21B766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geom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858F23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lygon boundary of the block</w:t>
            </w:r>
          </w:p>
        </w:tc>
      </w:tr>
    </w:tbl>
    <w:p w14:paraId="62BB8014" w14:textId="77777777" w:rsidR="002737E3" w:rsidRDefault="002737E3" w:rsidP="00E7106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898C544" w14:textId="77777777" w:rsidR="008104AC" w:rsidRPr="002737E3" w:rsidRDefault="008104AC" w:rsidP="00E7106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2F99D4D" w14:textId="1E1DD5B3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lastRenderedPageBreak/>
        <w:t>1. Logical Operators and Data Types</w:t>
      </w:r>
    </w:p>
    <w:p w14:paraId="1D1485B1" w14:textId="37D47734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 xml:space="preserve">Question: Retrieve all census blocks where the total population exceeds </w:t>
      </w:r>
      <w:proofErr w:type="gramStart"/>
      <w:r w:rsidRPr="002737E3">
        <w:rPr>
          <w:rFonts w:ascii="Calibri" w:hAnsi="Calibri" w:cs="Calibri"/>
          <w:sz w:val="24"/>
          <w:szCs w:val="24"/>
        </w:rPr>
        <w:t>1000</w:t>
      </w:r>
      <w:proofErr w:type="gramEnd"/>
      <w:r w:rsidRPr="002737E3">
        <w:rPr>
          <w:rFonts w:ascii="Calibri" w:hAnsi="Calibri" w:cs="Calibri"/>
          <w:sz w:val="24"/>
          <w:szCs w:val="24"/>
        </w:rPr>
        <w:t xml:space="preserve"> and the number of owner-occupied housing units is greater than renter-occupied ones.</w:t>
      </w:r>
    </w:p>
    <w:p w14:paraId="5BF0DF40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SELECT blkid, popn_total, hous_own, hous_rent</w:t>
      </w:r>
    </w:p>
    <w:p w14:paraId="42B18194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FROM lab03.nyc_census_blocks_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2000</w:t>
      </w:r>
      <w:proofErr w:type="gramEnd"/>
    </w:p>
    <w:p w14:paraId="30602305" w14:textId="2EC4D0C0" w:rsidR="002737E3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WHERE popn_total &gt; 1000 AND hous_own &gt; hous_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rent;</w:t>
      </w:r>
      <w:proofErr w:type="gramEnd"/>
    </w:p>
    <w:p w14:paraId="5AF3DC8C" w14:textId="77777777" w:rsidR="0050414B" w:rsidRPr="002737E3" w:rsidRDefault="0050414B" w:rsidP="0050414B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32C4D81" w14:textId="22827A8C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2. Data Query Language (DQL)</w:t>
      </w:r>
    </w:p>
    <w:p w14:paraId="05A65423" w14:textId="5631A70A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 xml:space="preserve">Question: </w:t>
      </w:r>
      <w:proofErr w:type="gramStart"/>
      <w:r w:rsidRPr="002737E3">
        <w:rPr>
          <w:rFonts w:ascii="Calibri" w:hAnsi="Calibri" w:cs="Calibri"/>
          <w:sz w:val="24"/>
          <w:szCs w:val="24"/>
        </w:rPr>
        <w:t>List</w:t>
      </w:r>
      <w:proofErr w:type="gramEnd"/>
      <w:r w:rsidRPr="002737E3">
        <w:rPr>
          <w:rFonts w:ascii="Calibri" w:hAnsi="Calibri" w:cs="Calibri"/>
          <w:sz w:val="24"/>
          <w:szCs w:val="24"/>
        </w:rPr>
        <w:t xml:space="preserve"> the total population and total housing units for each borough.</w:t>
      </w:r>
      <w:r w:rsidR="00F04504" w:rsidRPr="00F04504">
        <w:rPr>
          <w:rFonts w:ascii="Calibri" w:hAnsi="Calibri" w:cs="Calibri" w:hint="eastAsia"/>
          <w:sz w:val="24"/>
          <w:szCs w:val="24"/>
        </w:rPr>
        <w:t xml:space="preserve"> </w:t>
      </w:r>
      <w:r w:rsidR="00F04504">
        <w:rPr>
          <w:rFonts w:ascii="Calibri" w:hAnsi="Calibri" w:cs="Calibri" w:hint="eastAsia"/>
          <w:sz w:val="24"/>
          <w:szCs w:val="24"/>
        </w:rPr>
        <w:t>Aggregate popn_total and house_total to each borough</w:t>
      </w:r>
    </w:p>
    <w:p w14:paraId="015474A9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SELECT boroname, SUM(popn_total) AS total_population, SUM(hous_total) AS total_housing_units</w:t>
      </w:r>
    </w:p>
    <w:p w14:paraId="200C2507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FROM lab03.nyc_census_blocks_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2000</w:t>
      </w:r>
      <w:proofErr w:type="gramEnd"/>
    </w:p>
    <w:p w14:paraId="22070678" w14:textId="0CF548C7" w:rsidR="002737E3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 xml:space="preserve">GROUP BY 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boroname;</w:t>
      </w:r>
      <w:proofErr w:type="gramEnd"/>
    </w:p>
    <w:p w14:paraId="422E164A" w14:textId="77777777" w:rsidR="0050414B" w:rsidRPr="002737E3" w:rsidRDefault="0050414B" w:rsidP="0050414B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028FE22B" w14:textId="67D297E4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3. Data Manipulation Language (DML)</w:t>
      </w:r>
    </w:p>
    <w:p w14:paraId="64E4446A" w14:textId="6CEDD3E3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Increase the number of renter-occupied housing units by 10% in all blocks where the borough is 'Manhattan'.</w:t>
      </w:r>
    </w:p>
    <w:p w14:paraId="746FE931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UPDATE lab03.nyc_census_blocks_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2000</w:t>
      </w:r>
      <w:proofErr w:type="gramEnd"/>
    </w:p>
    <w:p w14:paraId="04520061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SET hous_rent = hous_rent * 1.10</w:t>
      </w:r>
    </w:p>
    <w:p w14:paraId="30BB98BE" w14:textId="58E53B37" w:rsidR="002737E3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WHERE boroname = 'Manhattan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';</w:t>
      </w:r>
      <w:proofErr w:type="gramEnd"/>
    </w:p>
    <w:p w14:paraId="03FF9FB3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</w:p>
    <w:p w14:paraId="27DF77C2" w14:textId="595FA311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4. Data Definition Language (DDL)</w:t>
      </w:r>
    </w:p>
    <w:p w14:paraId="430212EF" w14:textId="42846017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Add a new column to the table to store the percentage of white population in each block.</w:t>
      </w:r>
      <w:r w:rsidR="0050414B">
        <w:rPr>
          <w:rFonts w:ascii="Calibri" w:hAnsi="Calibri" w:cs="Calibri" w:hint="eastAsia"/>
          <w:sz w:val="24"/>
          <w:szCs w:val="24"/>
        </w:rPr>
        <w:t xml:space="preserve"> The output should display the attribute table </w:t>
      </w:r>
      <w:r w:rsidR="0050414B">
        <w:rPr>
          <w:rFonts w:ascii="Calibri" w:hAnsi="Calibri" w:cs="Calibri"/>
          <w:sz w:val="24"/>
          <w:szCs w:val="24"/>
        </w:rPr>
        <w:t>with</w:t>
      </w:r>
      <w:r w:rsidR="0050414B">
        <w:rPr>
          <w:rFonts w:ascii="Calibri" w:hAnsi="Calibri" w:cs="Calibri" w:hint="eastAsia"/>
          <w:sz w:val="24"/>
          <w:szCs w:val="24"/>
        </w:rPr>
        <w:t xml:space="preserve"> new columns.</w:t>
      </w:r>
    </w:p>
    <w:p w14:paraId="5ADC17B6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ALTER TABLE lab03.nyc_census_blocks_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2000</w:t>
      </w:r>
      <w:proofErr w:type="gramEnd"/>
    </w:p>
    <w:p w14:paraId="069D1109" w14:textId="488680A7" w:rsidR="002737E3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 xml:space="preserve">ADD COLUMN perc_white 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FLOAT;</w:t>
      </w:r>
      <w:proofErr w:type="gramEnd"/>
    </w:p>
    <w:p w14:paraId="7AF31E5E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SELECT column_name, data_type</w:t>
      </w:r>
    </w:p>
    <w:p w14:paraId="5BE10232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FROM information_schema.columns</w:t>
      </w:r>
    </w:p>
    <w:p w14:paraId="52E467ED" w14:textId="621E105A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WHERE table_schema = 'lab03' AND table_name = 'nyc_census_blocks_2000</w:t>
      </w:r>
      <w:proofErr w:type="gramStart"/>
      <w:r w:rsidRPr="0050414B">
        <w:rPr>
          <w:rFonts w:ascii="Calibri" w:hAnsi="Calibri" w:cs="Calibri"/>
          <w:b/>
          <w:bCs/>
          <w:color w:val="0070C0"/>
          <w:sz w:val="24"/>
          <w:szCs w:val="24"/>
        </w:rPr>
        <w:t>';</w:t>
      </w:r>
      <w:proofErr w:type="gramEnd"/>
    </w:p>
    <w:p w14:paraId="3A7A13A2" w14:textId="77777777" w:rsidR="0050414B" w:rsidRPr="002737E3" w:rsidRDefault="0050414B" w:rsidP="0050414B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2A32A76" w14:textId="77B0F383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5. Data Manipulation Language (DML)</w:t>
      </w:r>
    </w:p>
    <w:p w14:paraId="58A0C071" w14:textId="5A7AE5A5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lastRenderedPageBreak/>
        <w:t xml:space="preserve">Question: Populate the new column 'perc_white' with the percentage of the white population </w:t>
      </w:r>
      <w:proofErr w:type="gramStart"/>
      <w:r w:rsidRPr="002737E3">
        <w:rPr>
          <w:rFonts w:ascii="Calibri" w:hAnsi="Calibri" w:cs="Calibri"/>
          <w:sz w:val="24"/>
          <w:szCs w:val="24"/>
        </w:rPr>
        <w:t>relative</w:t>
      </w:r>
      <w:proofErr w:type="gramEnd"/>
      <w:r w:rsidRPr="002737E3">
        <w:rPr>
          <w:rFonts w:ascii="Calibri" w:hAnsi="Calibri" w:cs="Calibri"/>
          <w:sz w:val="24"/>
          <w:szCs w:val="24"/>
        </w:rPr>
        <w:t xml:space="preserve"> to the total population.</w:t>
      </w:r>
    </w:p>
    <w:p w14:paraId="11D120EA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UPDATE lab03.nyc_census_blocks_</w:t>
      </w:r>
      <w:proofErr w:type="gramStart"/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2000</w:t>
      </w:r>
      <w:proofErr w:type="gramEnd"/>
    </w:p>
    <w:p w14:paraId="1EE878A4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SET perc_white = (popn_white::FLOAT / popn_total) * 100</w:t>
      </w:r>
    </w:p>
    <w:p w14:paraId="5768F7EE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 xml:space="preserve">WHERE popn_total &gt; </w:t>
      </w:r>
      <w:proofErr w:type="gramStart"/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0;</w:t>
      </w:r>
      <w:proofErr w:type="gramEnd"/>
    </w:p>
    <w:p w14:paraId="70FC42D2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</w:p>
    <w:p w14:paraId="4A355DEA" w14:textId="189C5892" w:rsidR="002737E3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SELECT perc_white from lab03.nyc_census_blocks_</w:t>
      </w:r>
      <w:proofErr w:type="gramStart"/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2000;</w:t>
      </w:r>
      <w:proofErr w:type="gramEnd"/>
    </w:p>
    <w:p w14:paraId="7C60BC89" w14:textId="5941A304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6. Advanced Logical Operators</w:t>
      </w:r>
    </w:p>
    <w:p w14:paraId="262DCE81" w14:textId="4617A532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 xml:space="preserve">Question: Retrieve blocks where the total population is less than </w:t>
      </w:r>
      <w:proofErr w:type="gramStart"/>
      <w:r w:rsidRPr="002737E3">
        <w:rPr>
          <w:rFonts w:ascii="Calibri" w:hAnsi="Calibri" w:cs="Calibri"/>
          <w:sz w:val="24"/>
          <w:szCs w:val="24"/>
        </w:rPr>
        <w:t>500</w:t>
      </w:r>
      <w:proofErr w:type="gramEnd"/>
      <w:r w:rsidRPr="002737E3">
        <w:rPr>
          <w:rFonts w:ascii="Calibri" w:hAnsi="Calibri" w:cs="Calibri"/>
          <w:sz w:val="24"/>
          <w:szCs w:val="24"/>
        </w:rPr>
        <w:t xml:space="preserve"> or the percentage of the white population exceeds 70%.</w:t>
      </w:r>
    </w:p>
    <w:p w14:paraId="4B021B57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SELECT blkid, popn_total, perc_white</w:t>
      </w:r>
    </w:p>
    <w:p w14:paraId="2ADFB2F8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FROM lab03.nyc_census_blocks_</w:t>
      </w:r>
      <w:proofErr w:type="gramStart"/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2000</w:t>
      </w:r>
      <w:proofErr w:type="gramEnd"/>
    </w:p>
    <w:p w14:paraId="3262C274" w14:textId="62E1B02E" w:rsidR="002737E3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 xml:space="preserve">WHERE popn_total &lt; 500 OR perc_white &gt; </w:t>
      </w:r>
      <w:proofErr w:type="gramStart"/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70;</w:t>
      </w:r>
      <w:proofErr w:type="gramEnd"/>
    </w:p>
    <w:p w14:paraId="7300F93E" w14:textId="77777777" w:rsidR="00585DF0" w:rsidRPr="002737E3" w:rsidRDefault="00585DF0" w:rsidP="00585DF0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1CAA918" w14:textId="3DEC580C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7. Combining DQL and Spatial Queries</w:t>
      </w:r>
    </w:p>
    <w:p w14:paraId="26C5C61A" w14:textId="7017B6C1" w:rsid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Find all census blocks in 'Brooklyn' with a total population density greater than 10,000 people per square kilometer.</w:t>
      </w:r>
    </w:p>
    <w:p w14:paraId="14A68EA9" w14:textId="28CA3A9D" w:rsidR="00585DF0" w:rsidRPr="002737E3" w:rsidRDefault="00585DF0" w:rsidP="002737E3">
      <w:pPr>
        <w:spacing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>Hint: Using ST_Area(geom) to calculate the Area of each census tract</w:t>
      </w:r>
    </w:p>
    <w:p w14:paraId="0E222009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SELECT blkid, popn_total, ST_Area(geom) AS area_sqm,</w:t>
      </w:r>
    </w:p>
    <w:p w14:paraId="4E33A986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 xml:space="preserve">       (popn_total / (ST_Area(geom) / 1000000)) AS pop_density_per_sqm</w:t>
      </w:r>
    </w:p>
    <w:p w14:paraId="2EFB529F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FROM lab03.nyc_census_blocks_</w:t>
      </w:r>
      <w:proofErr w:type="gramStart"/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2000</w:t>
      </w:r>
      <w:proofErr w:type="gramEnd"/>
    </w:p>
    <w:p w14:paraId="7A9D6889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WHERE boroname = 'Brooklyn'</w:t>
      </w:r>
    </w:p>
    <w:p w14:paraId="1FB1614D" w14:textId="03C05A9E" w:rsidR="002737E3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 xml:space="preserve">AND (popn_total / (ST_Area(geom) / 1000000)) &gt; </w:t>
      </w:r>
      <w:proofErr w:type="gramStart"/>
      <w:r w:rsidRPr="00585DF0">
        <w:rPr>
          <w:rFonts w:ascii="Calibri" w:hAnsi="Calibri" w:cs="Calibri"/>
          <w:b/>
          <w:bCs/>
          <w:color w:val="0070C0"/>
          <w:sz w:val="24"/>
          <w:szCs w:val="24"/>
        </w:rPr>
        <w:t>10000;</w:t>
      </w:r>
      <w:proofErr w:type="gramEnd"/>
    </w:p>
    <w:p w14:paraId="75B6C8B8" w14:textId="77777777" w:rsidR="00585DF0" w:rsidRPr="002737E3" w:rsidRDefault="00585DF0" w:rsidP="00585DF0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2EE79FF" w14:textId="53A847A3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8. Creating a New Table (DDL)</w:t>
      </w:r>
    </w:p>
    <w:p w14:paraId="41CB203A" w14:textId="7AC9E3F5" w:rsid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Create a new table</w:t>
      </w:r>
      <w:r w:rsidR="00F04504">
        <w:rPr>
          <w:rFonts w:ascii="Calibri" w:hAnsi="Calibri" w:cs="Calibri" w:hint="eastAsia"/>
          <w:sz w:val="24"/>
          <w:szCs w:val="24"/>
        </w:rPr>
        <w:t xml:space="preserve"> </w:t>
      </w:r>
      <w:r w:rsidR="00F04504">
        <w:rPr>
          <w:rFonts w:ascii="Calibri" w:hAnsi="Calibri" w:cs="Calibri"/>
          <w:sz w:val="24"/>
          <w:szCs w:val="24"/>
        </w:rPr>
        <w:t>‘</w:t>
      </w:r>
      <w:r w:rsidR="00F04504" w:rsidRPr="00585DF0">
        <w:rPr>
          <w:rFonts w:ascii="Calibri" w:hAnsi="Calibri" w:cs="Calibri"/>
          <w:sz w:val="24"/>
          <w:szCs w:val="24"/>
        </w:rPr>
        <w:t>borough_summary</w:t>
      </w:r>
      <w:r w:rsidR="00F04504">
        <w:rPr>
          <w:rFonts w:ascii="Calibri" w:hAnsi="Calibri" w:cs="Calibri"/>
          <w:sz w:val="24"/>
          <w:szCs w:val="24"/>
        </w:rPr>
        <w:t>’</w:t>
      </w:r>
      <w:r w:rsidRPr="002737E3">
        <w:rPr>
          <w:rFonts w:ascii="Calibri" w:hAnsi="Calibri" w:cs="Calibri"/>
          <w:sz w:val="24"/>
          <w:szCs w:val="24"/>
        </w:rPr>
        <w:t xml:space="preserve"> to store summarized population data by borough.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2713"/>
        <w:gridCol w:w="1877"/>
      </w:tblGrid>
      <w:tr w:rsidR="00585DF0" w:rsidRPr="00585DF0" w14:paraId="30024D0A" w14:textId="77777777" w:rsidTr="00585DF0">
        <w:tc>
          <w:tcPr>
            <w:tcW w:w="2713" w:type="dxa"/>
          </w:tcPr>
          <w:p w14:paraId="7836070F" w14:textId="410895E5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  <w:sz w:val="24"/>
                <w:szCs w:val="24"/>
              </w:rPr>
              <w:t>Column name</w:t>
            </w:r>
          </w:p>
        </w:tc>
        <w:tc>
          <w:tcPr>
            <w:tcW w:w="1877" w:type="dxa"/>
          </w:tcPr>
          <w:p w14:paraId="4BB9BFDD" w14:textId="44C0DEE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  <w:sz w:val="24"/>
                <w:szCs w:val="24"/>
              </w:rPr>
              <w:t>Data Type</w:t>
            </w:r>
          </w:p>
        </w:tc>
      </w:tr>
      <w:tr w:rsidR="00585DF0" w:rsidRPr="00585DF0" w14:paraId="4CBF1D1B" w14:textId="77777777" w:rsidTr="00585DF0">
        <w:tc>
          <w:tcPr>
            <w:tcW w:w="2713" w:type="dxa"/>
          </w:tcPr>
          <w:p w14:paraId="6352449C" w14:textId="76B2B64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  <w:sz w:val="24"/>
                <w:szCs w:val="24"/>
              </w:rPr>
              <w:t>boroname</w:t>
            </w:r>
          </w:p>
        </w:tc>
        <w:tc>
          <w:tcPr>
            <w:tcW w:w="1877" w:type="dxa"/>
          </w:tcPr>
          <w:p w14:paraId="661EF58D" w14:textId="0E3275B8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VARCHAR(50)</w:t>
            </w:r>
          </w:p>
        </w:tc>
      </w:tr>
      <w:tr w:rsidR="00585DF0" w:rsidRPr="00585DF0" w14:paraId="3A7AD155" w14:textId="77777777" w:rsidTr="00585DF0">
        <w:tc>
          <w:tcPr>
            <w:tcW w:w="2713" w:type="dxa"/>
          </w:tcPr>
          <w:p w14:paraId="5ACC6A73" w14:textId="717768D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population</w:t>
            </w:r>
          </w:p>
        </w:tc>
        <w:tc>
          <w:tcPr>
            <w:tcW w:w="1877" w:type="dxa"/>
          </w:tcPr>
          <w:p w14:paraId="6F1CAF37" w14:textId="2267ADE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INTEGER</w:t>
            </w:r>
          </w:p>
        </w:tc>
      </w:tr>
      <w:tr w:rsidR="00585DF0" w:rsidRPr="00585DF0" w14:paraId="155D75CF" w14:textId="77777777" w:rsidTr="00585DF0">
        <w:tc>
          <w:tcPr>
            <w:tcW w:w="2713" w:type="dxa"/>
          </w:tcPr>
          <w:p w14:paraId="528E68D1" w14:textId="3D7D440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housing</w:t>
            </w:r>
          </w:p>
        </w:tc>
        <w:tc>
          <w:tcPr>
            <w:tcW w:w="1877" w:type="dxa"/>
          </w:tcPr>
          <w:p w14:paraId="3C57F4F7" w14:textId="4B68BFF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INTEGER</w:t>
            </w:r>
          </w:p>
        </w:tc>
      </w:tr>
    </w:tbl>
    <w:p w14:paraId="1BC057EF" w14:textId="77777777" w:rsidR="00585DF0" w:rsidRDefault="00585DF0" w:rsidP="002737E3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032D126F" w14:textId="77777777" w:rsidR="00585DF0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>CREATE TABLE lab03.borough_summary (</w:t>
      </w:r>
    </w:p>
    <w:p w14:paraId="7328D24F" w14:textId="77777777" w:rsidR="00585DF0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lastRenderedPageBreak/>
        <w:t xml:space="preserve">    boroname VARCHAR(50),</w:t>
      </w:r>
    </w:p>
    <w:p w14:paraId="0019246E" w14:textId="77777777" w:rsidR="00585DF0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 xml:space="preserve">    total_population INTEGER,</w:t>
      </w:r>
    </w:p>
    <w:p w14:paraId="5F974096" w14:textId="77777777" w:rsidR="00585DF0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 xml:space="preserve">    total_housing_units INTEGER</w:t>
      </w:r>
    </w:p>
    <w:p w14:paraId="416BA84D" w14:textId="4895B646" w:rsidR="002737E3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>);</w:t>
      </w:r>
    </w:p>
    <w:p w14:paraId="5A246BF6" w14:textId="1A225A1C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9. Inserting Data (DML)</w:t>
      </w:r>
    </w:p>
    <w:p w14:paraId="424E9BFA" w14:textId="6B15BD80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Insert data into the new '</w:t>
      </w:r>
      <w:r w:rsidR="00585DF0" w:rsidRPr="00585DF0">
        <w:rPr>
          <w:rFonts w:ascii="Calibri" w:hAnsi="Calibri" w:cs="Calibri"/>
          <w:color w:val="0070C0"/>
          <w:sz w:val="24"/>
          <w:szCs w:val="24"/>
        </w:rPr>
        <w:t xml:space="preserve"> </w:t>
      </w:r>
      <w:r w:rsidR="00585DF0" w:rsidRPr="00585DF0">
        <w:rPr>
          <w:rFonts w:ascii="Calibri" w:hAnsi="Calibri" w:cs="Calibri"/>
          <w:sz w:val="24"/>
          <w:szCs w:val="24"/>
        </w:rPr>
        <w:t>borough_summary</w:t>
      </w:r>
      <w:r w:rsidR="00585DF0" w:rsidRPr="002737E3">
        <w:rPr>
          <w:rFonts w:ascii="Calibri" w:hAnsi="Calibri" w:cs="Calibri"/>
          <w:sz w:val="24"/>
          <w:szCs w:val="24"/>
        </w:rPr>
        <w:t xml:space="preserve"> </w:t>
      </w:r>
      <w:r w:rsidRPr="002737E3">
        <w:rPr>
          <w:rFonts w:ascii="Calibri" w:hAnsi="Calibri" w:cs="Calibri"/>
          <w:sz w:val="24"/>
          <w:szCs w:val="24"/>
        </w:rPr>
        <w:t>' table.</w:t>
      </w:r>
    </w:p>
    <w:p w14:paraId="6F1956CA" w14:textId="77777777" w:rsidR="00585DF0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>INSERT INTO lab03.borough_summary (boroname, total_population, total_housing_units)</w:t>
      </w:r>
    </w:p>
    <w:p w14:paraId="3A2378A5" w14:textId="77777777" w:rsidR="00585DF0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>SELECT boroname, SUM(popn_total), SUM(hous_total)</w:t>
      </w:r>
    </w:p>
    <w:p w14:paraId="7DD8361E" w14:textId="77777777" w:rsidR="00585DF0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>FROM lab03.nyc_census_blocks_</w:t>
      </w:r>
      <w:proofErr w:type="gramStart"/>
      <w:r w:rsidRPr="00585DF0">
        <w:rPr>
          <w:rFonts w:ascii="Calibri" w:hAnsi="Calibri" w:cs="Calibri"/>
          <w:color w:val="0070C0"/>
          <w:sz w:val="24"/>
          <w:szCs w:val="24"/>
        </w:rPr>
        <w:t>2000</w:t>
      </w:r>
      <w:proofErr w:type="gramEnd"/>
    </w:p>
    <w:p w14:paraId="4A340FDE" w14:textId="6AA1177B" w:rsidR="002737E3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 xml:space="preserve">GROUP BY </w:t>
      </w:r>
      <w:proofErr w:type="gramStart"/>
      <w:r w:rsidRPr="00585DF0">
        <w:rPr>
          <w:rFonts w:ascii="Calibri" w:hAnsi="Calibri" w:cs="Calibri"/>
          <w:color w:val="0070C0"/>
          <w:sz w:val="24"/>
          <w:szCs w:val="24"/>
        </w:rPr>
        <w:t>boroname;</w:t>
      </w:r>
      <w:proofErr w:type="gramEnd"/>
    </w:p>
    <w:p w14:paraId="6A95927C" w14:textId="77777777" w:rsidR="00585DF0" w:rsidRPr="002737E3" w:rsidRDefault="00585DF0" w:rsidP="00585DF0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A518F50" w14:textId="11996418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 xml:space="preserve">10. </w:t>
      </w:r>
      <w:proofErr w:type="gramStart"/>
      <w:r w:rsidRPr="002737E3">
        <w:rPr>
          <w:rFonts w:ascii="Calibri" w:hAnsi="Calibri" w:cs="Calibri"/>
          <w:sz w:val="24"/>
          <w:szCs w:val="24"/>
        </w:rPr>
        <w:t>Deleting</w:t>
      </w:r>
      <w:proofErr w:type="gramEnd"/>
      <w:r w:rsidRPr="002737E3">
        <w:rPr>
          <w:rFonts w:ascii="Calibri" w:hAnsi="Calibri" w:cs="Calibri"/>
          <w:sz w:val="24"/>
          <w:szCs w:val="24"/>
        </w:rPr>
        <w:t xml:space="preserve"> Records (DML)</w:t>
      </w:r>
    </w:p>
    <w:p w14:paraId="35F3DDD5" w14:textId="0EBEAEF1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 xml:space="preserve">Question: </w:t>
      </w:r>
      <w:proofErr w:type="gramStart"/>
      <w:r w:rsidRPr="002737E3">
        <w:rPr>
          <w:rFonts w:ascii="Calibri" w:hAnsi="Calibri" w:cs="Calibri"/>
          <w:sz w:val="24"/>
          <w:szCs w:val="24"/>
        </w:rPr>
        <w:t>Delete</w:t>
      </w:r>
      <w:proofErr w:type="gramEnd"/>
      <w:r w:rsidRPr="002737E3">
        <w:rPr>
          <w:rFonts w:ascii="Calibri" w:hAnsi="Calibri" w:cs="Calibri"/>
          <w:sz w:val="24"/>
          <w:szCs w:val="24"/>
        </w:rPr>
        <w:t xml:space="preserve"> records from the 'borough_population_summary' table where the total population is less than 500,000.</w:t>
      </w:r>
    </w:p>
    <w:p w14:paraId="1F205FE4" w14:textId="77777777" w:rsidR="00585DF0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>DELETE FROM lab03.borough_summary</w:t>
      </w:r>
    </w:p>
    <w:p w14:paraId="045CFB0D" w14:textId="380B8006" w:rsidR="002737E3" w:rsidRPr="00585DF0" w:rsidRDefault="00585DF0" w:rsidP="00585DF0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585DF0">
        <w:rPr>
          <w:rFonts w:ascii="Calibri" w:hAnsi="Calibri" w:cs="Calibri"/>
          <w:color w:val="0070C0"/>
          <w:sz w:val="24"/>
          <w:szCs w:val="24"/>
        </w:rPr>
        <w:t xml:space="preserve">WHERE total_population &lt; </w:t>
      </w:r>
      <w:proofErr w:type="gramStart"/>
      <w:r w:rsidRPr="00585DF0">
        <w:rPr>
          <w:rFonts w:ascii="Calibri" w:hAnsi="Calibri" w:cs="Calibri"/>
          <w:color w:val="0070C0"/>
          <w:sz w:val="24"/>
          <w:szCs w:val="24"/>
        </w:rPr>
        <w:t>500000;</w:t>
      </w:r>
      <w:proofErr w:type="gramEnd"/>
    </w:p>
    <w:p w14:paraId="79922049" w14:textId="77777777" w:rsidR="00585DF0" w:rsidRPr="002737E3" w:rsidRDefault="00585DF0" w:rsidP="00585DF0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E17DD70" w14:textId="29F77FD9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Bonus: Using Subqueries</w:t>
      </w:r>
    </w:p>
    <w:p w14:paraId="749708F8" w14:textId="16F061AE" w:rsid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Retrieve blocks where the total population is above the average population of all blocks.</w:t>
      </w:r>
    </w:p>
    <w:p w14:paraId="47E1585C" w14:textId="04515602" w:rsidR="008104AC" w:rsidRDefault="008104AC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Hint: To solve this, think about how to calculate the average population first using an aggregate function. Then, use a subquery to embed this average into the main query's WHERE clause to compare each block's population against it.</w:t>
      </w:r>
    </w:p>
    <w:p w14:paraId="270CB319" w14:textId="4329C123" w:rsidR="008104AC" w:rsidRDefault="008104AC" w:rsidP="002737E3">
      <w:pPr>
        <w:spacing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 xml:space="preserve">Hint: subquery syntax: </w:t>
      </w:r>
    </w:p>
    <w:p w14:paraId="4C845053" w14:textId="77777777" w:rsidR="008104AC" w:rsidRPr="008104AC" w:rsidRDefault="008104AC" w:rsidP="008104AC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alibri" w:hAnsi="Calibri" w:cs="Calibri"/>
          <w:color w:val="4C94D8" w:themeColor="text2" w:themeTint="80"/>
          <w:sz w:val="24"/>
          <w:szCs w:val="24"/>
        </w:rPr>
      </w:pPr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>SELECT column_name</w:t>
      </w:r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br/>
        <w:t>FROM table_name</w:t>
      </w:r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br/>
        <w:t xml:space="preserve">WHERE column_name expression operator </w:t>
      </w:r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br/>
        <w:t xml:space="preserve">    (SELECT column_name FROM table_name WHERE ...</w:t>
      </w:r>
      <w:proofErr w:type="gramStart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>);</w:t>
      </w:r>
      <w:proofErr w:type="gramEnd"/>
    </w:p>
    <w:p w14:paraId="5A9F0AE5" w14:textId="77777777" w:rsidR="008104AC" w:rsidRDefault="008104AC" w:rsidP="00585DF0">
      <w:pPr>
        <w:spacing w:line="240" w:lineRule="auto"/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</w:pPr>
    </w:p>
    <w:p w14:paraId="52C2F828" w14:textId="45E76F20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  <w:t>SELECT blkid, popn_total</w:t>
      </w:r>
    </w:p>
    <w:p w14:paraId="1CB6FA90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  <w:t>FROM lab03.nyc_census_blocks_</w:t>
      </w:r>
      <w:proofErr w:type="gramStart"/>
      <w:r w:rsidRPr="00585DF0"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  <w:t>2000</w:t>
      </w:r>
      <w:proofErr w:type="gramEnd"/>
    </w:p>
    <w:p w14:paraId="32B72C99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  <w:t>WHERE popn_total &gt; (</w:t>
      </w:r>
    </w:p>
    <w:p w14:paraId="3836AB98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  <w:t xml:space="preserve">    SELECT AVG(popn_total)</w:t>
      </w:r>
    </w:p>
    <w:p w14:paraId="2461C109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</w:pPr>
      <w:r w:rsidRPr="00585DF0"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  <w:lastRenderedPageBreak/>
        <w:t xml:space="preserve">    FROM lab03.nyc_census_blocks_</w:t>
      </w:r>
      <w:proofErr w:type="gramStart"/>
      <w:r w:rsidRPr="00585DF0"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  <w:t>2000</w:t>
      </w:r>
      <w:proofErr w:type="gramEnd"/>
    </w:p>
    <w:p w14:paraId="6F02DD73" w14:textId="55372F70" w:rsidR="002737E3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4C94D8" w:themeColor="text2" w:themeTint="80"/>
          <w:spacing w:val="-2"/>
          <w:kern w:val="0"/>
          <w:sz w:val="24"/>
          <w:szCs w:val="24"/>
          <w14:ligatures w14:val="none"/>
        </w:rPr>
      </w:pPr>
      <w:r w:rsidRPr="00585DF0"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  <w:t>);</w:t>
      </w:r>
    </w:p>
    <w:sectPr w:rsidR="002737E3" w:rsidRPr="00585DF0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D2316"/>
    <w:multiLevelType w:val="hybridMultilevel"/>
    <w:tmpl w:val="80B4014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24C84"/>
    <w:multiLevelType w:val="hybridMultilevel"/>
    <w:tmpl w:val="3F6C92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606640">
    <w:abstractNumId w:val="0"/>
  </w:num>
  <w:num w:numId="2" w16cid:durableId="1577594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U2sTQwNjS0NDdQ0lEKTi0uzszPAykwqQUAEVl/CiwAAAA="/>
  </w:docVars>
  <w:rsids>
    <w:rsidRoot w:val="00021564"/>
    <w:rsid w:val="0001065B"/>
    <w:rsid w:val="00021564"/>
    <w:rsid w:val="00044DB8"/>
    <w:rsid w:val="000B2422"/>
    <w:rsid w:val="000B6619"/>
    <w:rsid w:val="000C642B"/>
    <w:rsid w:val="000E3768"/>
    <w:rsid w:val="000F1DA0"/>
    <w:rsid w:val="00165084"/>
    <w:rsid w:val="0017478D"/>
    <w:rsid w:val="001B4232"/>
    <w:rsid w:val="001E3A67"/>
    <w:rsid w:val="00271250"/>
    <w:rsid w:val="002737E3"/>
    <w:rsid w:val="00362F28"/>
    <w:rsid w:val="00395309"/>
    <w:rsid w:val="00432A13"/>
    <w:rsid w:val="004621BA"/>
    <w:rsid w:val="004D2906"/>
    <w:rsid w:val="0050414B"/>
    <w:rsid w:val="00541053"/>
    <w:rsid w:val="00570CBD"/>
    <w:rsid w:val="00585DF0"/>
    <w:rsid w:val="006911B8"/>
    <w:rsid w:val="00695EA0"/>
    <w:rsid w:val="006B4EF1"/>
    <w:rsid w:val="006C428C"/>
    <w:rsid w:val="007704EB"/>
    <w:rsid w:val="00772755"/>
    <w:rsid w:val="007779BD"/>
    <w:rsid w:val="008104AC"/>
    <w:rsid w:val="0083540A"/>
    <w:rsid w:val="00862392"/>
    <w:rsid w:val="009072A0"/>
    <w:rsid w:val="0091345E"/>
    <w:rsid w:val="009658F2"/>
    <w:rsid w:val="009A76B9"/>
    <w:rsid w:val="009F6E75"/>
    <w:rsid w:val="00A175E6"/>
    <w:rsid w:val="00A67BDA"/>
    <w:rsid w:val="00A7259B"/>
    <w:rsid w:val="00AC3014"/>
    <w:rsid w:val="00B44C7F"/>
    <w:rsid w:val="00BC2CEE"/>
    <w:rsid w:val="00BD4CD2"/>
    <w:rsid w:val="00C01D85"/>
    <w:rsid w:val="00C41728"/>
    <w:rsid w:val="00C46ED6"/>
    <w:rsid w:val="00C86E03"/>
    <w:rsid w:val="00E71062"/>
    <w:rsid w:val="00EA1B47"/>
    <w:rsid w:val="00F04504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1F60A"/>
  <w15:chartTrackingRefBased/>
  <w15:docId w15:val="{8E5B2D61-BBF3-4DCA-BF5F-E8A277E4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062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215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5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5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5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5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5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21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5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1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5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1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5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1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1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5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56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570CBD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2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125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B242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737E3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character" w:customStyle="1" w:styleId="pre">
    <w:name w:val="pre"/>
    <w:basedOn w:val="DefaultParagraphFont"/>
    <w:rsid w:val="002737E3"/>
  </w:style>
  <w:style w:type="character" w:customStyle="1" w:styleId="std">
    <w:name w:val="std"/>
    <w:basedOn w:val="DefaultParagraphFont"/>
    <w:rsid w:val="002737E3"/>
  </w:style>
  <w:style w:type="character" w:styleId="Strong">
    <w:name w:val="Strong"/>
    <w:basedOn w:val="DefaultParagraphFont"/>
    <w:uiPriority w:val="22"/>
    <w:qFormat/>
    <w:rsid w:val="002737E3"/>
    <w:rPr>
      <w:b/>
      <w:bCs/>
    </w:rPr>
  </w:style>
  <w:style w:type="table" w:styleId="TableGrid">
    <w:name w:val="Table Grid"/>
    <w:basedOn w:val="TableNormal"/>
    <w:uiPriority w:val="39"/>
    <w:rsid w:val="00585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4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Yanan Wu</cp:lastModifiedBy>
  <cp:revision>5</cp:revision>
  <dcterms:created xsi:type="dcterms:W3CDTF">2025-01-31T00:34:00Z</dcterms:created>
  <dcterms:modified xsi:type="dcterms:W3CDTF">2025-02-06T23:32:00Z</dcterms:modified>
</cp:coreProperties>
</file>